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9D7CEC" w14:textId="77777777" w:rsidR="00396A38" w:rsidRDefault="00396A38" w:rsidP="00396A38">
      <w:r>
        <w:t>The MIT License (MIT)</w:t>
      </w:r>
    </w:p>
    <w:p w14:paraId="62CE2D05" w14:textId="77777777" w:rsidR="00396A38" w:rsidRDefault="00396A38" w:rsidP="00396A38"/>
    <w:p w14:paraId="1AA1F701" w14:textId="30E42771" w:rsidR="00396A38" w:rsidRDefault="00396A38" w:rsidP="00396A38">
      <w:r>
        <w:t xml:space="preserve">Copyright (c) </w:t>
      </w:r>
      <w:r>
        <w:t>2021</w:t>
      </w:r>
      <w:r>
        <w:t>, L</w:t>
      </w:r>
      <w:r>
        <w:t>orena</w:t>
      </w:r>
      <w:r>
        <w:t xml:space="preserve"> Díaz-González</w:t>
      </w:r>
    </w:p>
    <w:p w14:paraId="528DA134" w14:textId="77777777" w:rsidR="00396A38" w:rsidRDefault="00396A38" w:rsidP="00396A38"/>
    <w:p w14:paraId="1964764D" w14:textId="6437FF63" w:rsidR="00396A38" w:rsidRPr="00396A38" w:rsidRDefault="00396A38" w:rsidP="00396A38">
      <w:pPr>
        <w:pBdr>
          <w:top w:val="single" w:sz="6" w:space="12" w:color="EAECF0"/>
          <w:left w:val="single" w:sz="6" w:space="12" w:color="EAECF0"/>
          <w:bottom w:val="single" w:sz="6" w:space="12" w:color="EAECF0"/>
          <w:right w:val="single" w:sz="6" w:space="12" w:color="EAECF0"/>
        </w:pBd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96A3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Permission is hereby granted, free of charge, to any person obtaining a copy</w:t>
      </w:r>
      <w:r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 xml:space="preserve"> </w:t>
      </w:r>
      <w:r w:rsidRPr="00396A3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of this software and associated documentation files (the "Software"), to deal</w:t>
      </w:r>
      <w:r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 xml:space="preserve"> </w:t>
      </w:r>
      <w:r w:rsidRPr="00396A3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n the Software without restriction, including without limitation the rights</w:t>
      </w:r>
      <w:r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 xml:space="preserve"> </w:t>
      </w:r>
      <w:r w:rsidRPr="00396A3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o use, copy, modify, merge, publish, distribute, sublicense, and/or sell</w:t>
      </w:r>
      <w:r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 xml:space="preserve"> </w:t>
      </w:r>
      <w:r w:rsidRPr="00396A3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copies of the Software, and to permit persons to whom the Software is</w:t>
      </w:r>
      <w:r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 xml:space="preserve"> </w:t>
      </w:r>
      <w:r w:rsidRPr="00396A3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furnished to do so, subject to the following conditions:</w:t>
      </w:r>
    </w:p>
    <w:p w14:paraId="3E1B36B9" w14:textId="77777777" w:rsidR="00396A38" w:rsidRPr="00396A38" w:rsidRDefault="00396A38" w:rsidP="00396A38">
      <w:pPr>
        <w:pBdr>
          <w:top w:val="single" w:sz="6" w:space="12" w:color="EAECF0"/>
          <w:left w:val="single" w:sz="6" w:space="12" w:color="EAECF0"/>
          <w:bottom w:val="single" w:sz="6" w:space="12" w:color="EAECF0"/>
          <w:right w:val="single" w:sz="6" w:space="12" w:color="EAECF0"/>
        </w:pBd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24C915F" w14:textId="5B93564C" w:rsidR="00396A38" w:rsidRPr="00396A38" w:rsidRDefault="00396A38" w:rsidP="00396A38">
      <w:pPr>
        <w:pBdr>
          <w:top w:val="single" w:sz="6" w:space="12" w:color="EAECF0"/>
          <w:left w:val="single" w:sz="6" w:space="12" w:color="EAECF0"/>
          <w:bottom w:val="single" w:sz="6" w:space="12" w:color="EAECF0"/>
          <w:right w:val="single" w:sz="6" w:space="12" w:color="EAECF0"/>
        </w:pBd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96A3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he above copyright notice and this permission notice shall be included in all</w:t>
      </w:r>
      <w:r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 xml:space="preserve"> </w:t>
      </w:r>
      <w:r w:rsidRPr="00396A3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copies or substantial portions of the Software.</w:t>
      </w:r>
    </w:p>
    <w:p w14:paraId="6E71A6A7" w14:textId="77777777" w:rsidR="00396A38" w:rsidRPr="00396A38" w:rsidRDefault="00396A38" w:rsidP="00396A38">
      <w:pPr>
        <w:pBdr>
          <w:top w:val="single" w:sz="6" w:space="12" w:color="EAECF0"/>
          <w:left w:val="single" w:sz="6" w:space="12" w:color="EAECF0"/>
          <w:bottom w:val="single" w:sz="6" w:space="12" w:color="EAECF0"/>
          <w:right w:val="single" w:sz="6" w:space="12" w:color="EAECF0"/>
        </w:pBd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7808739" w14:textId="530B4E46" w:rsidR="00396A38" w:rsidRPr="00396A38" w:rsidRDefault="00396A38" w:rsidP="00396A38">
      <w:pPr>
        <w:pBdr>
          <w:top w:val="single" w:sz="6" w:space="12" w:color="EAECF0"/>
          <w:left w:val="single" w:sz="6" w:space="12" w:color="EAECF0"/>
          <w:bottom w:val="single" w:sz="6" w:space="12" w:color="EAECF0"/>
          <w:right w:val="single" w:sz="6" w:space="12" w:color="EAECF0"/>
        </w:pBd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96A3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HE SOFTWARE IS PROVIDED "AS IS", WITHOUT WARRANTY OF ANY KIND, EXPRESS OR</w:t>
      </w:r>
      <w:r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 xml:space="preserve"> </w:t>
      </w:r>
      <w:r w:rsidRPr="00396A3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MPLIED, INCLUDING BUT NOT LIMITED TO THE WARRANTIES OF MERCHANTABILITY,</w:t>
      </w:r>
      <w:r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 xml:space="preserve"> </w:t>
      </w:r>
      <w:r w:rsidRPr="00396A3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FITNESS FOR A PARTICULAR PURPOSE AND NONINFRINGEMENT. IN NO EVENT SHALL THE</w:t>
      </w:r>
      <w:r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 xml:space="preserve"> </w:t>
      </w:r>
      <w:r w:rsidRPr="00396A3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UTHORS OR COPYRIGHT HOLDERS BE LIABLE FOR ANY CLAIM, DAMAGES OR OTHER</w:t>
      </w:r>
      <w:r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 xml:space="preserve"> </w:t>
      </w:r>
      <w:r w:rsidRPr="00396A3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LIABILITY, WHETHER IN AN ACTION OF CONTRACT, TORT OR OTHERWISE, ARISING FROM,OUT OF OR IN CONNECTION WITH THE SOFTWARE OR THE USE OR OTHER DEALINGS IN THE</w:t>
      </w:r>
      <w:r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 xml:space="preserve"> </w:t>
      </w:r>
      <w:r w:rsidRPr="00396A3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SOFTWARE.</w:t>
      </w:r>
    </w:p>
    <w:p w14:paraId="2EC7CF27" w14:textId="5ED9A929" w:rsidR="00293BBD" w:rsidRPr="00396A38" w:rsidRDefault="00293BBD" w:rsidP="00396A38">
      <w:pPr>
        <w:rPr>
          <w:lang w:val="en-US"/>
        </w:rPr>
      </w:pPr>
    </w:p>
    <w:sectPr w:rsidR="00293BBD" w:rsidRPr="00396A38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yNLQ0tbA0t7AwMzRT0lEKTi0uzszPAykwrAUAUdOC1iwAAAA="/>
  </w:docVars>
  <w:rsids>
    <w:rsidRoot w:val="00396A38"/>
    <w:rsid w:val="00293BBD"/>
    <w:rsid w:val="00396A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D55321"/>
  <w15:chartTrackingRefBased/>
  <w15:docId w15:val="{C9CD1699-E020-4E2F-A071-33D59A1A6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396A3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396A3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388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62</Words>
  <Characters>926</Characters>
  <Application>Microsoft Office Word</Application>
  <DocSecurity>0</DocSecurity>
  <Lines>7</Lines>
  <Paragraphs>2</Paragraphs>
  <ScaleCrop>false</ScaleCrop>
  <Company/>
  <LinksUpToDate>false</LinksUpToDate>
  <CharactersWithSpaces>1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Z GONZALEZ LORENA</dc:creator>
  <cp:keywords/>
  <dc:description/>
  <cp:lastModifiedBy>DIAZ GONZALEZ LORENA</cp:lastModifiedBy>
  <cp:revision>1</cp:revision>
  <dcterms:created xsi:type="dcterms:W3CDTF">2021-07-20T21:59:00Z</dcterms:created>
  <dcterms:modified xsi:type="dcterms:W3CDTF">2021-07-20T22:04:00Z</dcterms:modified>
</cp:coreProperties>
</file>